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A54D65" w14:textId="77777777" w:rsidR="00410BEF" w:rsidRDefault="00410BEF" w:rsidP="00452BBD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</w:pPr>
            <w:r w:rsidRPr="006C487C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hort instruction: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this is a feedback </w:t>
            </w:r>
            <w:r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gistration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form,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sent this form to the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ceiver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of your feedback, give feedback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as </w:t>
            </w:r>
            <w:proofErr w:type="gramStart"/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in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point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s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 of improvement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 or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what is a 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real personal quality</w:t>
            </w:r>
            <w:proofErr w:type="gramEnd"/>
            <w:r w:rsid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.</w:t>
            </w:r>
          </w:p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each other</w:t>
            </w: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 </w:t>
            </w:r>
            <w:r w:rsid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,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284389D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ITCHING &amp; PRESENTING  </w:t>
            </w:r>
            <w:r w:rsidR="00A0186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Diana </w:t>
            </w:r>
            <w:r w:rsidR="007D2D5A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Valentina </w:t>
            </w:r>
            <w:r w:rsidR="00A0186E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Ciuperca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improvement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5316C850" wp14:editId="2C0F85F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77777777" w:rsidR="00BB02BC" w:rsidRDefault="00BB02BC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 xml:space="preserve">About the Presenter 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49A658E0" w:rsidR="00E0026F" w:rsidRPr="00BB02BC" w:rsidRDefault="00482477" w:rsidP="00693E9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I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 xml:space="preserve">captured and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maintained the attention of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>my classmates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 people could understand me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 xml:space="preserve"> well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but I talked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>a bit too much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n some slides and it became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>monotonous after some time.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56EBBEEA" w:rsidR="00E0026F" w:rsidRPr="00BB02BC" w:rsidRDefault="00482477" w:rsidP="00693E9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got feedback that</w:t>
            </w:r>
            <w:r w:rsidR="007D2D5A">
              <w:rPr>
                <w:rFonts w:ascii="Arial" w:hAnsi="Arial" w:cs="Arial"/>
                <w:sz w:val="20"/>
                <w:szCs w:val="20"/>
                <w:lang w:val="en-US"/>
              </w:rPr>
              <w:t xml:space="preserve"> I was repeating myself a bit and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>that I could have had a more precise structure for the speech.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269EFAF5" w:rsidR="00E0026F" w:rsidRPr="00BB02BC" w:rsidRDefault="00482477" w:rsidP="00693E9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e nonverbal communication that </w:t>
            </w:r>
            <w:r w:rsidR="007D2D5A">
              <w:rPr>
                <w:rFonts w:ascii="Arial" w:hAnsi="Arial" w:cs="Arial"/>
                <w:sz w:val="20"/>
                <w:szCs w:val="20"/>
                <w:lang w:val="en-US"/>
              </w:rPr>
              <w:t xml:space="preserve">accompanied the verbal presentation were a nice touch that helped in keeping the attention of the public and made me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 xml:space="preserve">look </w:t>
            </w:r>
            <w:r w:rsidR="007D2D5A">
              <w:rPr>
                <w:rFonts w:ascii="Arial" w:hAnsi="Arial" w:cs="Arial"/>
                <w:sz w:val="20"/>
                <w:szCs w:val="20"/>
                <w:lang w:val="en-US"/>
              </w:rPr>
              <w:t xml:space="preserve">more confident </w:t>
            </w:r>
            <w:r w:rsidR="00693E96">
              <w:rPr>
                <w:rFonts w:ascii="Arial" w:hAnsi="Arial" w:cs="Arial"/>
                <w:sz w:val="20"/>
                <w:szCs w:val="20"/>
                <w:lang w:val="en-US"/>
              </w:rPr>
              <w:t>when</w:t>
            </w:r>
            <w:r w:rsidR="007D2D5A">
              <w:rPr>
                <w:rFonts w:ascii="Arial" w:hAnsi="Arial" w:cs="Arial"/>
                <w:sz w:val="20"/>
                <w:szCs w:val="20"/>
                <w:lang w:val="en-US"/>
              </w:rPr>
              <w:t xml:space="preserve"> I was presenting.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73EA0D6C" w:rsidR="00E0026F" w:rsidRPr="00BB02BC" w:rsidRDefault="00482477" w:rsidP="00482477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talked loud and clear, I had good intonation and people could understand the information I wanted to transmit.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498D21A7" w:rsidR="00E0026F" w:rsidRPr="00BB02BC" w:rsidRDefault="00A0186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had a professional posture and appeared knowledgeable about the subject.</w:t>
            </w: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val="en-US"/>
              </w:rPr>
              <w:drawing>
                <wp:anchor distT="0" distB="0" distL="114300" distR="114300" simplePos="0" relativeHeight="251672576" behindDoc="0" locked="0" layoutInCell="1" allowOverlap="1" wp14:anchorId="7009A12B" wp14:editId="3C78EEF9">
                  <wp:simplePos x="0" y="0"/>
                  <wp:positionH relativeFrom="column">
                    <wp:posOffset>5702300</wp:posOffset>
                  </wp:positionH>
                  <wp:positionV relativeFrom="paragraph">
                    <wp:posOffset>-209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val="en-US"/>
              </w:rPr>
              <w:drawing>
                <wp:anchor distT="0" distB="0" distL="114300" distR="114300" simplePos="0" relativeHeight="251666432" behindDoc="0" locked="0" layoutInCell="1" allowOverlap="1" wp14:anchorId="0674A625" wp14:editId="44168B32">
                  <wp:simplePos x="0" y="0"/>
                  <wp:positionH relativeFrom="column">
                    <wp:posOffset>3328035</wp:posOffset>
                  </wp:positionH>
                  <wp:positionV relativeFrom="paragraph">
                    <wp:posOffset>-25399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7EAD20C3" w:rsidR="00E0026F" w:rsidRPr="00BB02BC" w:rsidRDefault="00693E96" w:rsidP="00693E96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We had a c</w:t>
            </w:r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>lear straight</w:t>
            </w:r>
            <w:r w:rsidR="002302FE">
              <w:rPr>
                <w:rFonts w:ascii="Arial" w:hAnsi="Arial" w:cs="Arial"/>
                <w:sz w:val="20"/>
                <w:szCs w:val="20"/>
                <w:lang w:val="en-US"/>
              </w:rPr>
              <w:t xml:space="preserve">forward presentation,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e information we presented was </w:t>
            </w:r>
            <w:r w:rsidR="002302FE">
              <w:rPr>
                <w:rFonts w:ascii="Arial" w:hAnsi="Arial" w:cs="Arial"/>
                <w:sz w:val="20"/>
                <w:szCs w:val="20"/>
                <w:lang w:val="en-US"/>
              </w:rPr>
              <w:t xml:space="preserve">complete, </w:t>
            </w:r>
            <w:r w:rsidR="001D5B95">
              <w:rPr>
                <w:rFonts w:ascii="Arial" w:hAnsi="Arial" w:cs="Arial"/>
                <w:sz w:val="20"/>
                <w:szCs w:val="20"/>
                <w:lang w:val="en-US"/>
              </w:rPr>
              <w:t xml:space="preserve">but it became a bit </w:t>
            </w:r>
            <w:r w:rsidR="00D76083">
              <w:rPr>
                <w:rFonts w:ascii="Arial" w:hAnsi="Arial" w:cs="Arial"/>
                <w:sz w:val="20"/>
                <w:szCs w:val="20"/>
                <w:lang w:val="en-US"/>
              </w:rPr>
              <w:t>repetitive because we explained some processes multiple times.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(text and visual are used 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0AF9C4EA" w:rsidR="00E0026F" w:rsidRPr="00BB02BC" w:rsidRDefault="00D76083" w:rsidP="00FE444D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We had a good design, nice for the eye and </w:t>
            </w:r>
            <w:r w:rsidR="002302FE">
              <w:rPr>
                <w:rFonts w:ascii="Arial" w:hAnsi="Arial" w:cs="Arial"/>
                <w:sz w:val="20"/>
                <w:szCs w:val="20"/>
                <w:lang w:val="en-US"/>
              </w:rPr>
              <w:t>professional. We could have added more bullet</w:t>
            </w:r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2302FE">
              <w:rPr>
                <w:rFonts w:ascii="Arial" w:hAnsi="Arial" w:cs="Arial"/>
                <w:sz w:val="20"/>
                <w:szCs w:val="20"/>
                <w:lang w:val="en-US"/>
              </w:rPr>
              <w:t>points</w:t>
            </w:r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 xml:space="preserve"> for some subjects. The</w:t>
            </w:r>
            <w:r w:rsidR="002302FE">
              <w:rPr>
                <w:rFonts w:ascii="Arial" w:hAnsi="Arial" w:cs="Arial"/>
                <w:sz w:val="20"/>
                <w:szCs w:val="20"/>
                <w:lang w:val="en-US"/>
              </w:rPr>
              <w:t xml:space="preserve"> visuals</w:t>
            </w:r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 xml:space="preserve"> that supported the presentation </w:t>
            </w:r>
            <w:proofErr w:type="gramStart"/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>were chosen well and helped in transmitting the information to the public</w:t>
            </w:r>
            <w:proofErr w:type="gramEnd"/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>.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7F81B62E" w:rsidR="00E0026F" w:rsidRPr="00BB02BC" w:rsidRDefault="002302FE" w:rsidP="00B1321D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The information that we wanted to transmit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was received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oud and clear. We tackled every point that was necessary</w:t>
            </w:r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 xml:space="preserve"> and had complex and complete </w:t>
            </w:r>
            <w:r w:rsidR="00B1321D">
              <w:rPr>
                <w:rFonts w:ascii="Arial" w:hAnsi="Arial" w:cs="Arial"/>
                <w:sz w:val="20"/>
                <w:szCs w:val="20"/>
                <w:lang w:val="en-US"/>
              </w:rPr>
              <w:t>presentation.</w:t>
            </w:r>
            <w:bookmarkStart w:id="0" w:name="_GoBack"/>
            <w:bookmarkEnd w:id="0"/>
            <w:r w:rsidR="00FE444D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</w:tr>
    </w:tbl>
    <w:p w14:paraId="65142EA6" w14:textId="77777777" w:rsidR="0086268F" w:rsidRPr="000D09EA" w:rsidRDefault="0086268F" w:rsidP="00693E96">
      <w:pPr>
        <w:rPr>
          <w:rFonts w:ascii="Arial" w:hAnsi="Arial" w:cs="Arial"/>
          <w:sz w:val="20"/>
          <w:szCs w:val="20"/>
        </w:rPr>
      </w:pPr>
    </w:p>
    <w:sectPr w:rsidR="0086268F" w:rsidRPr="000D09EA" w:rsidSect="00693E96">
      <w:pgSz w:w="16838" w:h="11906" w:orient="landscape"/>
      <w:pgMar w:top="1134" w:right="1417" w:bottom="127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chitects Daughter">
    <w:altName w:val="Times New Roman"/>
    <w:charset w:val="00"/>
    <w:family w:val="auto"/>
    <w:pitch w:val="variable"/>
    <w:sig w:usb0="00000001" w:usb1="4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qgUAEqWbOiwAAAA="/>
  </w:docVars>
  <w:rsids>
    <w:rsidRoot w:val="00BB02BC"/>
    <w:rsid w:val="000662F8"/>
    <w:rsid w:val="000A30E8"/>
    <w:rsid w:val="000D09EA"/>
    <w:rsid w:val="000D2EB1"/>
    <w:rsid w:val="001B73E1"/>
    <w:rsid w:val="001D5B95"/>
    <w:rsid w:val="002302FE"/>
    <w:rsid w:val="00410BEF"/>
    <w:rsid w:val="00452BBD"/>
    <w:rsid w:val="00482477"/>
    <w:rsid w:val="006032D4"/>
    <w:rsid w:val="00693E96"/>
    <w:rsid w:val="006C487C"/>
    <w:rsid w:val="007079D4"/>
    <w:rsid w:val="007319B9"/>
    <w:rsid w:val="007D2D5A"/>
    <w:rsid w:val="00861379"/>
    <w:rsid w:val="0086268F"/>
    <w:rsid w:val="00A0186E"/>
    <w:rsid w:val="00B1321D"/>
    <w:rsid w:val="00BB02BC"/>
    <w:rsid w:val="00D76083"/>
    <w:rsid w:val="00E0026F"/>
    <w:rsid w:val="00FE4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4231C3335FBF4685566EADFDACA3E6" ma:contentTypeVersion="14" ma:contentTypeDescription="Een nieuw document maken." ma:contentTypeScope="" ma:versionID="71d79099dd6cea3b51897b8505124e97">
  <xsd:schema xmlns:xsd="http://www.w3.org/2001/XMLSchema" xmlns:xs="http://www.w3.org/2001/XMLSchema" xmlns:p="http://schemas.microsoft.com/office/2006/metadata/properties" xmlns:ns3="cebfe145-433e-473c-8c15-c3bb9aad7148" xmlns:ns4="5ae2597f-5ded-40f6-9011-7fc48ab2df62" targetNamespace="http://schemas.microsoft.com/office/2006/metadata/properties" ma:root="true" ma:fieldsID="dac27775e873f46f66846fb9c52560bc" ns3:_="" ns4:_="">
    <xsd:import namespace="cebfe145-433e-473c-8c15-c3bb9aad7148"/>
    <xsd:import namespace="5ae2597f-5ded-40f6-9011-7fc48ab2df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fe145-433e-473c-8c15-c3bb9aad7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2597f-5ded-40f6-9011-7fc48ab2df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E4E952-CF9A-4EA8-AB9B-1A541817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bfe145-433e-473c-8c15-c3bb9aad7148"/>
    <ds:schemaRef ds:uri="5ae2597f-5ded-40f6-9011-7fc48ab2d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7BA80C3-BE56-47E0-ADB2-52B0120CC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Silvia</cp:lastModifiedBy>
  <cp:revision>5</cp:revision>
  <dcterms:created xsi:type="dcterms:W3CDTF">2022-03-15T11:01:00Z</dcterms:created>
  <dcterms:modified xsi:type="dcterms:W3CDTF">2022-11-03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4231C3335FBF4685566EADFDACA3E6</vt:lpwstr>
  </property>
</Properties>
</file>